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oftware</w:t>
      </w:r>
      <w:r>
        <w:t xml:space="preserve"> </w:t>
      </w:r>
      <w:r>
        <w:t xml:space="preserve">Engineer</w:t>
      </w:r>
      <w:r>
        <w:t xml:space="preserve"> </w:t>
      </w:r>
      <w:r>
        <w:t xml:space="preserve">Position</w:t>
      </w:r>
    </w:p>
    <w:bookmarkStart w:id="20" w:name="X7eb850621fc06a71c170331849c1d13f3af4ac0"/>
    <w:p>
      <w:pPr>
        <w:pStyle w:val="Heading1"/>
      </w:pPr>
      <w:r>
        <w:t xml:space="preserve">Personal Statement for Software Engineer Position</w:t>
      </w:r>
    </w:p>
    <w:p>
      <w:pPr>
        <w:pStyle w:val="FirstParagraph"/>
      </w:pPr>
      <w:r>
        <w:t xml:space="preserve">As a dedicated and innovative software engineer with a profound commitment to advancing Sri Lanka's technological landscape, I am excited to present my personal statement for the Software Engineer position within Colombo's dynamic tech ecosystem. My journey in software development has been shaped by both global best practices and a deep-rooted understanding of Sri Lanka's unique digital transformation needs, particularly in our bustling capital city where technology drives economic growth and social progress.</w:t>
      </w:r>
    </w:p>
    <w:p>
      <w:pPr>
        <w:pStyle w:val="BodyText"/>
      </w:pPr>
      <w:r>
        <w:t xml:space="preserve">My academic foundation began at the University of Moratuwa, where I earned a Bachelor of Science in Computer Science with First Class Honours. During my studies, I immersed myself in courses spanning machine learning algorithms, distributed systems, and mobile application development – subjects that directly address critical gaps in Sri Lanka's evolving tech sector. However, true growth occurred through hands-on experience at</w:t>
      </w:r>
      <w:r>
        <w:t xml:space="preserve"> </w:t>
      </w:r>
      <w:r>
        <w:rPr>
          <w:iCs/>
          <w:i/>
        </w:rPr>
        <w:t xml:space="preserve">WebSolutions Lanka</w:t>
      </w:r>
      <w:r>
        <w:t xml:space="preserve">, a pioneering Colombo-based fintech startup where I contributed to the development of a national payment gateway system. This project required navigating complex regulatory frameworks while integrating with SriLankaPay and other local banking infrastructure – an experience that taught me how software engineering solutions must harmonize with country-specific requirements.</w:t>
      </w:r>
    </w:p>
    <w:p>
      <w:pPr>
        <w:pStyle w:val="BodyText"/>
      </w:pPr>
      <w:r>
        <w:t xml:space="preserve">What distinguishes my approach is my dual perspective as both a globally competent developer and a locally grounded technologist. While I've implemented cloud-native applications using AWS and Docker for international clients, I've also developed solutions for Sri Lankan SMEs that operate with limited bandwidth – like our rural healthcare management system built on lightweight React Native architecture. This balance ensures my work remains accessible to all segments of Sri Lankan society, from Colombo's tech parks to remote villages. I understand that in a nation where mobile internet penetration exceeds 70% but infrastructure varies significantly, software must be intentionally designed for context – not just exported as-is.</w:t>
      </w:r>
    </w:p>
    <w:p>
      <w:pPr>
        <w:pStyle w:val="BodyText"/>
      </w:pPr>
      <w:r>
        <w:t xml:space="preserve">Colombo's emergence as South Asia's rising tech hub has profoundly shaped my professional vision. Witnessing the transformation of locations like Cyber City and the growth of companies such as</w:t>
      </w:r>
      <w:r>
        <w:t xml:space="preserve"> </w:t>
      </w:r>
      <w:r>
        <w:rPr>
          <w:iCs/>
          <w:i/>
        </w:rPr>
        <w:t xml:space="preserve">ThoughtWorks Colombo</w:t>
      </w:r>
      <w:r>
        <w:t xml:space="preserve"> </w:t>
      </w:r>
      <w:r>
        <w:t xml:space="preserve">and</w:t>
      </w:r>
      <w:r>
        <w:t xml:space="preserve"> </w:t>
      </w:r>
      <w:r>
        <w:rPr>
          <w:iCs/>
          <w:i/>
        </w:rPr>
        <w:t xml:space="preserve">TechLanka</w:t>
      </w:r>
      <w:r>
        <w:t xml:space="preserve">, I've recognized that our city isn't merely adopting global trends but creating distinctive solutions. Last year, I contributed to the "Colombo Smart City" initiative by developing an open-source traffic flow optimization module used by the Colombo Municipal Council. This experience reinforced my belief that software engineers in Sri Lanka must be civic-minded – building tools that directly address local challenges like urban congestion, which costs Colombo over $200 million annually in lost productivity according to World Bank data.</w:t>
      </w:r>
    </w:p>
    <w:p>
      <w:pPr>
        <w:pStyle w:val="BodyText"/>
      </w:pPr>
      <w:r>
        <w:t xml:space="preserve">My technical capabilities align precisely with the demands of modern software engineering roles in Sri Lanka. I'm proficient in Java Spring Boot for enterprise applications, Python for data-driven solutions, and TypeScript/React for responsive UIs – skills validated through my work on a government digital literacy platform serving 200,000+ users across all 25 districts. Crucially, I've mastered Agile methodologies within Sri Lankan contexts: facilitating daily stand-ups across multiple time zones for offshore teams while maintaining strict adherence to the Ministry of Digital Economy's cybersecurity guidelines. I don't just write code; I build maintainable systems that respect Sri Lanka's digital sovereignty priorities.</w:t>
      </w:r>
    </w:p>
    <w:p>
      <w:pPr>
        <w:pStyle w:val="BodyText"/>
      </w:pPr>
      <w:r>
        <w:t xml:space="preserve">What truly sets me apart is my commitment to elevating Sri Lanka's engineering culture. I co-founded "Code for Colombo," a monthly meetup where developers share solutions to local problems – such as our recent collaborative project creating an offline-first agricultural app for smallholder farmers in the Kandy region. This initiative reflects my conviction that technical excellence must be paired with community impact. In Sri Lanka, where tech talent often migrates abroad due to limited opportunities, I actively mentor university students through the</w:t>
      </w:r>
      <w:r>
        <w:t xml:space="preserve"> </w:t>
      </w:r>
      <w:r>
        <w:rPr>
          <w:iCs/>
          <w:i/>
        </w:rPr>
        <w:t xml:space="preserve">Software Engineering Society of Sri Lanka</w:t>
      </w:r>
      <w:r>
        <w:t xml:space="preserve">, emphasizing that world-class engineering can thrive right here in Colombo.</w:t>
      </w:r>
    </w:p>
    <w:p>
      <w:pPr>
        <w:pStyle w:val="BodyText"/>
      </w:pPr>
      <w:r>
        <w:t xml:space="preserve">I recognize that software engineering in Colombo demands more than technical skill – it requires cultural intelligence. Having grown up in Kandy and now living near the Ratmalana IT Park, I've navigated diverse social contexts while building products for both urban professionals and rural communities. This lived experience informs my design philosophy: a food delivery app I developed for Colombo's street vendors prioritized voice navigation for low-literacy users, and our e-commerce platform integrated Sinhala/Tamil language support with culturally appropriate payment options like mobile money (mCash) – features that increased adoption by 40% compared to standard international solutions.</w:t>
      </w:r>
    </w:p>
    <w:p>
      <w:pPr>
        <w:pStyle w:val="BodyText"/>
      </w:pPr>
      <w:r>
        <w:t xml:space="preserve">Looking ahead, I envision contributing to Sri Lanka's vision of becoming a "Digital Hub of South Asia" through the Software Engineer role at your esteemed organization. I'm particularly eager to apply my expertise in scalable system design to address Colombo's next-generation challenges – from optimizing public transportation with AI-powered analytics to developing secure telemedicine platforms that reduce healthcare disparities. My goal isn't just to write code, but to help build an engineering culture where Sri Lankan talent leads global innovation rather than merely participating in it.</w:t>
      </w:r>
    </w:p>
    <w:p>
      <w:pPr>
        <w:pStyle w:val="BodyText"/>
      </w:pPr>
      <w:r>
        <w:t xml:space="preserve">In the rapidly evolving tech landscape of Colombo, where startups like</w:t>
      </w:r>
      <w:r>
        <w:t xml:space="preserve"> </w:t>
      </w:r>
      <w:r>
        <w:rPr>
          <w:iCs/>
          <w:i/>
        </w:rPr>
        <w:t xml:space="preserve">Helium</w:t>
      </w:r>
      <w:r>
        <w:t xml:space="preserve"> </w:t>
      </w:r>
      <w:r>
        <w:t xml:space="preserve">and</w:t>
      </w:r>
      <w:r>
        <w:t xml:space="preserve"> </w:t>
      </w:r>
      <w:r>
        <w:rPr>
          <w:iCs/>
          <w:i/>
        </w:rPr>
        <w:t xml:space="preserve">SriLanka IT Solutions</w:t>
      </w:r>
      <w:r>
        <w:t xml:space="preserve"> </w:t>
      </w:r>
      <w:r>
        <w:t xml:space="preserve">are redefining regional possibilities, I bring not just technical competence but a profound understanding of how software can uplift Sri Lanka's socioeconomic fabric. My career has been guided by the belief that engineering excellence must serve national progress – whether through creating job opportunities for local developers or ensuring digital solutions work for Colombo's diverse population. I'm ready to contribute my skills, passion, and deep commitment to Sri Lanka's technological future to your team, helping transform Colombo from a promising city into a benchmark of innovation across South Asia.</w:t>
      </w:r>
    </w:p>
    <w:p>
      <w:pPr>
        <w:pStyle w:val="BodyText"/>
      </w:pPr>
      <w:r>
        <w:t xml:space="preserve">With sincere dedication to Sri Lanka's digital advancement,</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oftware Engineer Position</dc:title>
  <dc:creator/>
  <dc:language>en</dc:language>
  <cp:keywords/>
  <dcterms:created xsi:type="dcterms:W3CDTF">2026-07-13T05:36:41Z</dcterms:created>
  <dcterms:modified xsi:type="dcterms:W3CDTF">2026-07-13T05:36:41Z</dcterms:modified>
</cp:coreProperties>
</file>

<file path=docProps/custom.xml><?xml version="1.0" encoding="utf-8"?>
<Properties xmlns="http://schemas.openxmlformats.org/officeDocument/2006/custom-properties" xmlns:vt="http://schemas.openxmlformats.org/officeDocument/2006/docPropsVTypes"/>
</file>